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FF90B4" w14:textId="77777777" w:rsidR="002C4909" w:rsidRPr="00342C7A" w:rsidRDefault="00764757" w:rsidP="004A338E">
      <w:pPr>
        <w:jc w:val="center"/>
        <w:rPr>
          <w:rFonts w:ascii="Times New Roman" w:hAnsi="Times New Roman" w:cs="Times New Roman"/>
          <w:b/>
          <w:sz w:val="20"/>
          <w:szCs w:val="20"/>
        </w:rPr>
      </w:pPr>
      <w:bookmarkStart w:id="0" w:name="_GoBack"/>
      <w:bookmarkEnd w:id="0"/>
      <w:r w:rsidRPr="00342C7A">
        <w:rPr>
          <w:rFonts w:ascii="Times New Roman" w:hAnsi="Times New Roman" w:cs="Times New Roman"/>
          <w:b/>
          <w:sz w:val="20"/>
          <w:szCs w:val="20"/>
        </w:rPr>
        <w:t xml:space="preserve">How to </w:t>
      </w:r>
      <w:r w:rsidR="004A338E" w:rsidRPr="00342C7A">
        <w:rPr>
          <w:rFonts w:ascii="Times New Roman" w:hAnsi="Times New Roman" w:cs="Times New Roman"/>
          <w:b/>
          <w:sz w:val="20"/>
          <w:szCs w:val="20"/>
        </w:rPr>
        <w:t>U</w:t>
      </w:r>
      <w:r w:rsidRPr="00342C7A">
        <w:rPr>
          <w:rFonts w:ascii="Times New Roman" w:hAnsi="Times New Roman" w:cs="Times New Roman"/>
          <w:b/>
          <w:sz w:val="20"/>
          <w:szCs w:val="20"/>
        </w:rPr>
        <w:t>se State Contract</w:t>
      </w:r>
      <w:r w:rsidR="004A338E" w:rsidRPr="00342C7A">
        <w:rPr>
          <w:rFonts w:ascii="Times New Roman" w:hAnsi="Times New Roman" w:cs="Times New Roman"/>
          <w:b/>
          <w:sz w:val="20"/>
          <w:szCs w:val="20"/>
        </w:rPr>
        <w:t>ed Rental Car Vendors</w:t>
      </w:r>
    </w:p>
    <w:p w14:paraId="655F00E9" w14:textId="77777777" w:rsidR="00764757" w:rsidRPr="00342C7A" w:rsidRDefault="00764757">
      <w:pPr>
        <w:rPr>
          <w:rFonts w:ascii="Times New Roman" w:hAnsi="Times New Roman" w:cs="Times New Roman"/>
          <w:sz w:val="20"/>
          <w:szCs w:val="20"/>
        </w:rPr>
      </w:pPr>
    </w:p>
    <w:p w14:paraId="08B2DB57" w14:textId="6274D942" w:rsidR="00764757" w:rsidRPr="00342C7A" w:rsidRDefault="00764757" w:rsidP="0076475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342C7A">
        <w:rPr>
          <w:rFonts w:ascii="Times New Roman" w:hAnsi="Times New Roman" w:cs="Times New Roman"/>
          <w:sz w:val="20"/>
          <w:szCs w:val="20"/>
        </w:rPr>
        <w:t xml:space="preserve">Travelers are strongly encouraged to book </w:t>
      </w:r>
      <w:r w:rsidR="00EB3B65" w:rsidRPr="00342C7A">
        <w:rPr>
          <w:rFonts w:ascii="Times New Roman" w:hAnsi="Times New Roman" w:cs="Times New Roman"/>
          <w:sz w:val="20"/>
          <w:szCs w:val="20"/>
        </w:rPr>
        <w:t xml:space="preserve">a </w:t>
      </w:r>
      <w:r w:rsidRPr="00342C7A">
        <w:rPr>
          <w:rFonts w:ascii="Times New Roman" w:hAnsi="Times New Roman" w:cs="Times New Roman"/>
          <w:sz w:val="20"/>
          <w:szCs w:val="20"/>
        </w:rPr>
        <w:t>rental car from state</w:t>
      </w:r>
      <w:r w:rsidR="00EB3B65" w:rsidRPr="00342C7A">
        <w:rPr>
          <w:rFonts w:ascii="Times New Roman" w:hAnsi="Times New Roman" w:cs="Times New Roman"/>
          <w:sz w:val="20"/>
          <w:szCs w:val="20"/>
        </w:rPr>
        <w:t>-</w:t>
      </w:r>
      <w:r w:rsidRPr="00342C7A">
        <w:rPr>
          <w:rFonts w:ascii="Times New Roman" w:hAnsi="Times New Roman" w:cs="Times New Roman"/>
          <w:sz w:val="20"/>
          <w:szCs w:val="20"/>
        </w:rPr>
        <w:t>contracted vendors because the rate is fixed</w:t>
      </w:r>
      <w:r w:rsidR="00EB3B65" w:rsidRPr="00342C7A">
        <w:rPr>
          <w:rFonts w:ascii="Times New Roman" w:hAnsi="Times New Roman" w:cs="Times New Roman"/>
          <w:sz w:val="20"/>
          <w:szCs w:val="20"/>
        </w:rPr>
        <w:t>,</w:t>
      </w:r>
      <w:r w:rsidRPr="00342C7A">
        <w:rPr>
          <w:rFonts w:ascii="Times New Roman" w:hAnsi="Times New Roman" w:cs="Times New Roman"/>
          <w:sz w:val="20"/>
          <w:szCs w:val="20"/>
        </w:rPr>
        <w:t xml:space="preserve"> and LDW (</w:t>
      </w:r>
      <w:r w:rsidRPr="00342C7A">
        <w:rPr>
          <w:rFonts w:ascii="Times New Roman" w:hAnsi="Times New Roman" w:cs="Times New Roman"/>
          <w:bCs/>
          <w:sz w:val="20"/>
          <w:szCs w:val="20"/>
        </w:rPr>
        <w:t>liability and loss/damage waiver) insurance is included in the base rate.</w:t>
      </w:r>
    </w:p>
    <w:p w14:paraId="50955346" w14:textId="6DBDC5EC" w:rsidR="00764757" w:rsidRPr="00342C7A" w:rsidRDefault="00764757" w:rsidP="0076475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342C7A">
        <w:rPr>
          <w:rFonts w:ascii="Times New Roman" w:hAnsi="Times New Roman" w:cs="Times New Roman"/>
          <w:sz w:val="20"/>
          <w:szCs w:val="20"/>
        </w:rPr>
        <w:t xml:space="preserve">Per MAPP 04.02.01B, if </w:t>
      </w:r>
      <w:r w:rsidR="00EB3B65" w:rsidRPr="00342C7A">
        <w:rPr>
          <w:rFonts w:ascii="Times New Roman" w:hAnsi="Times New Roman" w:cs="Times New Roman"/>
          <w:sz w:val="20"/>
          <w:szCs w:val="20"/>
        </w:rPr>
        <w:t xml:space="preserve">a </w:t>
      </w:r>
      <w:r w:rsidRPr="00342C7A">
        <w:rPr>
          <w:rFonts w:ascii="Times New Roman" w:hAnsi="Times New Roman" w:cs="Times New Roman"/>
          <w:sz w:val="20"/>
          <w:szCs w:val="20"/>
        </w:rPr>
        <w:t xml:space="preserve">non-contracted rental car vendor is used, </w:t>
      </w:r>
      <w:r w:rsidR="00EB3B65" w:rsidRPr="00342C7A">
        <w:rPr>
          <w:rFonts w:ascii="Times New Roman" w:hAnsi="Times New Roman" w:cs="Times New Roman"/>
          <w:sz w:val="20"/>
          <w:szCs w:val="20"/>
        </w:rPr>
        <w:t xml:space="preserve">the </w:t>
      </w:r>
      <w:r w:rsidRPr="00342C7A">
        <w:rPr>
          <w:rFonts w:ascii="Times New Roman" w:hAnsi="Times New Roman" w:cs="Times New Roman"/>
          <w:sz w:val="20"/>
          <w:szCs w:val="20"/>
        </w:rPr>
        <w:t>traveler should purchase liability insurance unless covered by their own car insurance</w:t>
      </w:r>
      <w:r w:rsidR="00EB3B65" w:rsidRPr="00342C7A">
        <w:rPr>
          <w:rFonts w:ascii="Times New Roman" w:hAnsi="Times New Roman" w:cs="Times New Roman"/>
          <w:sz w:val="20"/>
          <w:szCs w:val="20"/>
        </w:rPr>
        <w:t>,</w:t>
      </w:r>
      <w:r w:rsidRPr="00342C7A">
        <w:rPr>
          <w:rFonts w:ascii="Times New Roman" w:hAnsi="Times New Roman" w:cs="Times New Roman"/>
          <w:sz w:val="20"/>
          <w:szCs w:val="20"/>
        </w:rPr>
        <w:t xml:space="preserve"> and the collision damage waiver for non-contracted rental cars.</w:t>
      </w:r>
    </w:p>
    <w:p w14:paraId="0BA886E4" w14:textId="4B25BCD3" w:rsidR="00152080" w:rsidRPr="00342C7A" w:rsidRDefault="00EB3B65" w:rsidP="0076475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342C7A">
        <w:rPr>
          <w:rFonts w:ascii="Times New Roman" w:hAnsi="Times New Roman" w:cs="Times New Roman"/>
          <w:sz w:val="20"/>
          <w:szCs w:val="20"/>
        </w:rPr>
        <w:t>The university is contracted with Enterprise, Avis, and Hertz.  Website information and directions on how to book with each are noted below:</w:t>
      </w:r>
    </w:p>
    <w:p w14:paraId="16310685" w14:textId="0401A469" w:rsidR="00EB3B65" w:rsidRPr="00342C7A" w:rsidRDefault="00EB3B65" w:rsidP="00EB3B65">
      <w:pPr>
        <w:spacing w:after="0" w:line="240" w:lineRule="auto"/>
        <w:ind w:left="660"/>
        <w:rPr>
          <w:rFonts w:ascii="Times New Roman" w:hAnsi="Times New Roman" w:cs="Times New Roman"/>
          <w:b/>
          <w:sz w:val="20"/>
          <w:szCs w:val="20"/>
        </w:rPr>
      </w:pPr>
      <w:r w:rsidRPr="00342C7A">
        <w:rPr>
          <w:rFonts w:ascii="Times New Roman" w:hAnsi="Times New Roman" w:cs="Times New Roman"/>
          <w:sz w:val="20"/>
          <w:szCs w:val="20"/>
        </w:rPr>
        <w:tab/>
        <w:t xml:space="preserve">      </w:t>
      </w:r>
      <w:r w:rsidRPr="00342C7A">
        <w:rPr>
          <w:rFonts w:ascii="Times New Roman" w:hAnsi="Times New Roman" w:cs="Times New Roman"/>
          <w:b/>
          <w:sz w:val="20"/>
          <w:szCs w:val="20"/>
        </w:rPr>
        <w:t>Enterprise</w:t>
      </w:r>
    </w:p>
    <w:p w14:paraId="71D3EC1D" w14:textId="77777777" w:rsidR="00EB3B65" w:rsidRPr="00342C7A" w:rsidRDefault="00EB3B65" w:rsidP="00EB3B65">
      <w:pPr>
        <w:spacing w:after="0" w:line="240" w:lineRule="auto"/>
        <w:ind w:left="660"/>
        <w:rPr>
          <w:rStyle w:val="Hyperlink"/>
          <w:rFonts w:ascii="Times New Roman" w:hAnsi="Times New Roman" w:cs="Times New Roman"/>
          <w:sz w:val="20"/>
          <w:szCs w:val="20"/>
        </w:rPr>
      </w:pPr>
      <w:r w:rsidRPr="00342C7A">
        <w:rPr>
          <w:rFonts w:ascii="Times New Roman" w:hAnsi="Times New Roman" w:cs="Times New Roman"/>
          <w:sz w:val="20"/>
          <w:szCs w:val="20"/>
        </w:rPr>
        <w:t xml:space="preserve">       </w:t>
      </w:r>
      <w:hyperlink r:id="rId8" w:history="1">
        <w:r w:rsidRPr="00342C7A">
          <w:rPr>
            <w:rStyle w:val="Hyperlink"/>
            <w:rFonts w:ascii="Times New Roman" w:hAnsi="Times New Roman" w:cs="Times New Roman"/>
            <w:sz w:val="20"/>
            <w:szCs w:val="20"/>
          </w:rPr>
          <w:t>https://www.enterprise.com/</w:t>
        </w:r>
      </w:hyperlink>
    </w:p>
    <w:p w14:paraId="42EC7512" w14:textId="1314CEC4" w:rsidR="00B87D84" w:rsidRPr="00342C7A" w:rsidRDefault="00020F87" w:rsidP="00020F87">
      <w:pPr>
        <w:spacing w:line="240" w:lineRule="auto"/>
        <w:ind w:left="1020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bCs/>
          <w:sz w:val="20"/>
          <w:szCs w:val="20"/>
        </w:rPr>
        <w:t>1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 xml:space="preserve">.  </w:t>
      </w:r>
      <w:r w:rsidR="0044083A" w:rsidRPr="00342C7A">
        <w:rPr>
          <w:rFonts w:ascii="Times New Roman" w:hAnsi="Times New Roman" w:cs="Times New Roman"/>
          <w:bCs/>
          <w:sz w:val="20"/>
          <w:szCs w:val="20"/>
        </w:rPr>
        <w:t>G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o to 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342C7A">
        <w:rPr>
          <w:rFonts w:ascii="Times New Roman" w:hAnsi="Times New Roman" w:cs="Times New Roman"/>
          <w:bCs/>
          <w:sz w:val="20"/>
          <w:szCs w:val="20"/>
        </w:rPr>
        <w:t>Enterprise website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,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 select pick up &amp; 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r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eturn location and date, enter the Corporate Account Number (please contact 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 xml:space="preserve">the AP Travel Group 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for this information), and then </w:t>
      </w:r>
      <w:r w:rsidR="0044083A" w:rsidRPr="00342C7A">
        <w:rPr>
          <w:rFonts w:ascii="Times New Roman" w:hAnsi="Times New Roman" w:cs="Times New Roman"/>
          <w:bCs/>
          <w:sz w:val="20"/>
          <w:szCs w:val="20"/>
        </w:rPr>
        <w:t xml:space="preserve">click </w:t>
      </w:r>
      <w:r w:rsidRPr="00342C7A">
        <w:rPr>
          <w:rFonts w:ascii="Times New Roman" w:hAnsi="Times New Roman" w:cs="Times New Roman"/>
          <w:bCs/>
          <w:sz w:val="20"/>
          <w:szCs w:val="20"/>
        </w:rPr>
        <w:t>“Browse Vehicles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.”</w:t>
      </w:r>
    </w:p>
    <w:p w14:paraId="04540883" w14:textId="77777777" w:rsidR="00020F87" w:rsidRPr="00342C7A" w:rsidRDefault="0044083A" w:rsidP="00020F87">
      <w:pPr>
        <w:spacing w:line="240" w:lineRule="auto"/>
        <w:ind w:left="1020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2276479" wp14:editId="78A2F92E">
            <wp:extent cx="4094328" cy="154876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0627" cy="15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7E950" w14:textId="1120D8B0" w:rsidR="00020F87" w:rsidRPr="00342C7A" w:rsidRDefault="00020F87" w:rsidP="00020F87">
      <w:pPr>
        <w:spacing w:line="240" w:lineRule="auto"/>
        <w:ind w:left="1020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bCs/>
          <w:sz w:val="20"/>
          <w:szCs w:val="20"/>
        </w:rPr>
        <w:t>2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 xml:space="preserve">. 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 Enter 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342C7A">
        <w:rPr>
          <w:rFonts w:ascii="Times New Roman" w:hAnsi="Times New Roman" w:cs="Times New Roman"/>
          <w:bCs/>
          <w:sz w:val="20"/>
          <w:szCs w:val="20"/>
        </w:rPr>
        <w:t>PIN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 xml:space="preserve">. </w:t>
      </w:r>
      <w:r w:rsidR="004169F4" w:rsidRPr="00342C7A">
        <w:rPr>
          <w:rFonts w:ascii="Times New Roman" w:hAnsi="Times New Roman" w:cs="Times New Roman"/>
          <w:bCs/>
          <w:sz w:val="20"/>
          <w:szCs w:val="20"/>
        </w:rPr>
        <w:t xml:space="preserve"> (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P</w:t>
      </w:r>
      <w:r w:rsidR="004169F4" w:rsidRPr="00342C7A">
        <w:rPr>
          <w:rFonts w:ascii="Times New Roman" w:hAnsi="Times New Roman" w:cs="Times New Roman"/>
          <w:bCs/>
          <w:sz w:val="20"/>
          <w:szCs w:val="20"/>
        </w:rPr>
        <w:t xml:space="preserve">lease contact 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 xml:space="preserve">AP </w:t>
      </w:r>
      <w:r w:rsidR="004169F4" w:rsidRPr="00342C7A">
        <w:rPr>
          <w:rFonts w:ascii="Times New Roman" w:hAnsi="Times New Roman" w:cs="Times New Roman"/>
          <w:bCs/>
          <w:sz w:val="20"/>
          <w:szCs w:val="20"/>
        </w:rPr>
        <w:t>Travel Group for this information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.</w:t>
      </w:r>
      <w:r w:rsidR="004169F4" w:rsidRPr="00342C7A">
        <w:rPr>
          <w:rFonts w:ascii="Times New Roman" w:hAnsi="Times New Roman" w:cs="Times New Roman"/>
          <w:bCs/>
          <w:sz w:val="20"/>
          <w:szCs w:val="20"/>
        </w:rPr>
        <w:t>)</w:t>
      </w:r>
    </w:p>
    <w:p w14:paraId="6FF696E2" w14:textId="77777777" w:rsidR="00020F87" w:rsidRPr="00342C7A" w:rsidRDefault="00020F87" w:rsidP="00020F87">
      <w:pPr>
        <w:spacing w:line="240" w:lineRule="auto"/>
        <w:ind w:left="1020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07FE612" wp14:editId="0185EC53">
            <wp:extent cx="2373415" cy="1201003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7456" cy="127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3AD92" w14:textId="318B865E" w:rsidR="005C012C" w:rsidRPr="00342C7A" w:rsidRDefault="00EB3B65" w:rsidP="00020F87">
      <w:pPr>
        <w:spacing w:line="240" w:lineRule="auto"/>
        <w:ind w:left="1020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bCs/>
          <w:sz w:val="20"/>
          <w:szCs w:val="20"/>
        </w:rPr>
        <w:t xml:space="preserve">3. </w:t>
      </w:r>
      <w:r w:rsidR="005C012C" w:rsidRPr="00342C7A">
        <w:rPr>
          <w:rFonts w:ascii="Times New Roman" w:hAnsi="Times New Roman" w:cs="Times New Roman"/>
          <w:bCs/>
          <w:sz w:val="20"/>
          <w:szCs w:val="20"/>
        </w:rPr>
        <w:t xml:space="preserve"> Select the car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.  (Please </w:t>
      </w:r>
      <w:r w:rsidR="005C012C" w:rsidRPr="00342C7A">
        <w:rPr>
          <w:rFonts w:ascii="Times New Roman" w:hAnsi="Times New Roman" w:cs="Times New Roman"/>
          <w:bCs/>
          <w:sz w:val="20"/>
          <w:szCs w:val="20"/>
        </w:rPr>
        <w:t>make sure you are following UH policy</w:t>
      </w:r>
      <w:r w:rsidRPr="00342C7A">
        <w:rPr>
          <w:rFonts w:ascii="Times New Roman" w:hAnsi="Times New Roman" w:cs="Times New Roman"/>
          <w:bCs/>
          <w:sz w:val="20"/>
          <w:szCs w:val="20"/>
        </w:rPr>
        <w:t>.</w:t>
      </w:r>
      <w:r w:rsidR="00342C7A" w:rsidRPr="00342C7A">
        <w:rPr>
          <w:rFonts w:ascii="Times New Roman" w:hAnsi="Times New Roman" w:cs="Times New Roman"/>
          <w:bCs/>
          <w:sz w:val="20"/>
          <w:szCs w:val="20"/>
        </w:rPr>
        <w:t>)</w:t>
      </w:r>
      <w:r w:rsidR="005C012C"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92BE3B3" wp14:editId="75A90B9B">
            <wp:extent cx="3896435" cy="1596340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10155" cy="164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84B33" w14:textId="77777777" w:rsidR="00342C7A" w:rsidRDefault="00342C7A" w:rsidP="00020F87">
      <w:pPr>
        <w:spacing w:line="240" w:lineRule="auto"/>
        <w:ind w:left="1020"/>
        <w:rPr>
          <w:rFonts w:ascii="Times New Roman" w:hAnsi="Times New Roman" w:cs="Times New Roman"/>
          <w:bCs/>
          <w:sz w:val="20"/>
          <w:szCs w:val="20"/>
        </w:rPr>
      </w:pPr>
    </w:p>
    <w:p w14:paraId="5EE84C4F" w14:textId="77777777" w:rsidR="00342C7A" w:rsidRDefault="00342C7A" w:rsidP="00020F87">
      <w:pPr>
        <w:spacing w:line="240" w:lineRule="auto"/>
        <w:ind w:left="1020"/>
        <w:rPr>
          <w:rFonts w:ascii="Times New Roman" w:hAnsi="Times New Roman" w:cs="Times New Roman"/>
          <w:bCs/>
          <w:sz w:val="20"/>
          <w:szCs w:val="20"/>
        </w:rPr>
      </w:pPr>
    </w:p>
    <w:p w14:paraId="5809412A" w14:textId="77777777" w:rsidR="00342C7A" w:rsidRDefault="00342C7A" w:rsidP="00020F87">
      <w:pPr>
        <w:spacing w:line="240" w:lineRule="auto"/>
        <w:ind w:left="1020"/>
        <w:rPr>
          <w:rFonts w:ascii="Times New Roman" w:hAnsi="Times New Roman" w:cs="Times New Roman"/>
          <w:bCs/>
          <w:sz w:val="20"/>
          <w:szCs w:val="20"/>
        </w:rPr>
      </w:pPr>
    </w:p>
    <w:p w14:paraId="4D368A23" w14:textId="10C45BFA" w:rsidR="005C012C" w:rsidRPr="00342C7A" w:rsidRDefault="005C012C" w:rsidP="00020F87">
      <w:pPr>
        <w:spacing w:line="240" w:lineRule="auto"/>
        <w:ind w:left="1020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bCs/>
          <w:sz w:val="20"/>
          <w:szCs w:val="20"/>
        </w:rPr>
        <w:lastRenderedPageBreak/>
        <w:t>4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 xml:space="preserve">. 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 DO NOT select any equipment on this page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.  C</w:t>
      </w:r>
      <w:r w:rsidRPr="00342C7A">
        <w:rPr>
          <w:rFonts w:ascii="Times New Roman" w:hAnsi="Times New Roman" w:cs="Times New Roman"/>
          <w:bCs/>
          <w:sz w:val="20"/>
          <w:szCs w:val="20"/>
        </w:rPr>
        <w:t>lick “Continue to Review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.”</w:t>
      </w:r>
    </w:p>
    <w:p w14:paraId="405E4139" w14:textId="77777777" w:rsidR="005C012C" w:rsidRPr="00342C7A" w:rsidRDefault="005C012C" w:rsidP="00020F87">
      <w:pPr>
        <w:spacing w:line="240" w:lineRule="auto"/>
        <w:ind w:left="1020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3E6A4EB" wp14:editId="0061CE50">
            <wp:extent cx="3323230" cy="16376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74170" cy="1662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8FFBF" w14:textId="4AC74B5E" w:rsidR="005C012C" w:rsidRPr="00342C7A" w:rsidRDefault="005C012C" w:rsidP="00020F87">
      <w:pPr>
        <w:spacing w:line="240" w:lineRule="auto"/>
        <w:ind w:left="1020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bCs/>
          <w:sz w:val="20"/>
          <w:szCs w:val="20"/>
        </w:rPr>
        <w:t>5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 xml:space="preserve">. 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Enter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c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ontact 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d</w:t>
      </w:r>
      <w:r w:rsidRPr="00342C7A">
        <w:rPr>
          <w:rFonts w:ascii="Times New Roman" w:hAnsi="Times New Roman" w:cs="Times New Roman"/>
          <w:bCs/>
          <w:sz w:val="20"/>
          <w:szCs w:val="20"/>
        </w:rPr>
        <w:t>etails as required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.</w:t>
      </w:r>
    </w:p>
    <w:p w14:paraId="3D782CA3" w14:textId="77777777" w:rsidR="005C012C" w:rsidRPr="00342C7A" w:rsidRDefault="005C012C" w:rsidP="00020F87">
      <w:pPr>
        <w:spacing w:line="240" w:lineRule="auto"/>
        <w:ind w:left="1020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B84BC1D" wp14:editId="2F8F2163">
            <wp:extent cx="3330053" cy="1330325"/>
            <wp:effectExtent l="0" t="0" r="381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0828" cy="1358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53292" w14:textId="77777777" w:rsidR="005C012C" w:rsidRPr="00342C7A" w:rsidRDefault="005C012C" w:rsidP="00020F87">
      <w:pPr>
        <w:spacing w:line="240" w:lineRule="auto"/>
        <w:ind w:left="1020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F9E2E73" wp14:editId="74A9E5F0">
            <wp:extent cx="3838575" cy="18902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0345" cy="192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1DE35" w14:textId="13B51B01" w:rsidR="005C012C" w:rsidRPr="00342C7A" w:rsidRDefault="005C012C" w:rsidP="00020F87">
      <w:pPr>
        <w:spacing w:line="240" w:lineRule="auto"/>
        <w:ind w:left="1020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bCs/>
          <w:sz w:val="20"/>
          <w:szCs w:val="20"/>
        </w:rPr>
        <w:t>For “Billing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,”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 you can choose either “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Y</w:t>
      </w:r>
      <w:r w:rsidRPr="00342C7A">
        <w:rPr>
          <w:rFonts w:ascii="Times New Roman" w:hAnsi="Times New Roman" w:cs="Times New Roman"/>
          <w:bCs/>
          <w:sz w:val="20"/>
          <w:szCs w:val="20"/>
        </w:rPr>
        <w:t>es” or “No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.”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I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f you 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select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 “Yes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,”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4169F4" w:rsidRPr="00342C7A">
        <w:rPr>
          <w:rFonts w:ascii="Times New Roman" w:hAnsi="Times New Roman" w:cs="Times New Roman"/>
          <w:bCs/>
          <w:sz w:val="20"/>
          <w:szCs w:val="20"/>
        </w:rPr>
        <w:t xml:space="preserve">please contact 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 xml:space="preserve">AP </w:t>
      </w:r>
      <w:r w:rsidR="004169F4" w:rsidRPr="00342C7A">
        <w:rPr>
          <w:rFonts w:ascii="Times New Roman" w:hAnsi="Times New Roman" w:cs="Times New Roman"/>
          <w:bCs/>
          <w:sz w:val="20"/>
          <w:szCs w:val="20"/>
        </w:rPr>
        <w:t xml:space="preserve">Travel Group to obtain 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4169F4" w:rsidRPr="00342C7A">
        <w:rPr>
          <w:rFonts w:ascii="Times New Roman" w:hAnsi="Times New Roman" w:cs="Times New Roman"/>
          <w:bCs/>
          <w:sz w:val="20"/>
          <w:szCs w:val="20"/>
        </w:rPr>
        <w:t>Billing Number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.  T</w:t>
      </w:r>
      <w:r w:rsidR="004169F4" w:rsidRPr="00342C7A">
        <w:rPr>
          <w:rFonts w:ascii="Times New Roman" w:hAnsi="Times New Roman" w:cs="Times New Roman"/>
          <w:bCs/>
          <w:sz w:val="20"/>
          <w:szCs w:val="20"/>
        </w:rPr>
        <w:t xml:space="preserve">he invoice will be sent to 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 xml:space="preserve">AP </w:t>
      </w:r>
      <w:r w:rsidR="004169F4" w:rsidRPr="00342C7A">
        <w:rPr>
          <w:rFonts w:ascii="Times New Roman" w:hAnsi="Times New Roman" w:cs="Times New Roman"/>
          <w:bCs/>
          <w:sz w:val="20"/>
          <w:szCs w:val="20"/>
        </w:rPr>
        <w:t xml:space="preserve">Travel Group and 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 xml:space="preserve">forwarded </w:t>
      </w:r>
      <w:r w:rsidR="004169F4" w:rsidRPr="00342C7A">
        <w:rPr>
          <w:rFonts w:ascii="Times New Roman" w:hAnsi="Times New Roman" w:cs="Times New Roman"/>
          <w:bCs/>
          <w:sz w:val="20"/>
          <w:szCs w:val="20"/>
        </w:rPr>
        <w:t xml:space="preserve">to 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4169F4" w:rsidRPr="00342C7A">
        <w:rPr>
          <w:rFonts w:ascii="Times New Roman" w:hAnsi="Times New Roman" w:cs="Times New Roman"/>
          <w:bCs/>
          <w:sz w:val="20"/>
          <w:szCs w:val="20"/>
        </w:rPr>
        <w:t>department for payment; If you select “No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,”</w:t>
      </w:r>
      <w:r w:rsidR="004169F4" w:rsidRPr="00342C7A">
        <w:rPr>
          <w:rFonts w:ascii="Times New Roman" w:hAnsi="Times New Roman" w:cs="Times New Roman"/>
          <w:bCs/>
          <w:sz w:val="20"/>
          <w:szCs w:val="20"/>
        </w:rPr>
        <w:t xml:space="preserve"> you need to make payment when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 xml:space="preserve"> the vehicle is </w:t>
      </w:r>
      <w:r w:rsidR="004169F4" w:rsidRPr="00342C7A">
        <w:rPr>
          <w:rFonts w:ascii="Times New Roman" w:hAnsi="Times New Roman" w:cs="Times New Roman"/>
          <w:bCs/>
          <w:sz w:val="20"/>
          <w:szCs w:val="20"/>
        </w:rPr>
        <w:t>pick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ed</w:t>
      </w:r>
      <w:r w:rsidR="004169F4" w:rsidRPr="00342C7A">
        <w:rPr>
          <w:rFonts w:ascii="Times New Roman" w:hAnsi="Times New Roman" w:cs="Times New Roman"/>
          <w:bCs/>
          <w:sz w:val="20"/>
          <w:szCs w:val="20"/>
        </w:rPr>
        <w:t xml:space="preserve"> up;</w:t>
      </w:r>
    </w:p>
    <w:p w14:paraId="0A3688EC" w14:textId="25D9BA60" w:rsidR="004169F4" w:rsidRPr="00342C7A" w:rsidRDefault="004169F4" w:rsidP="00020F87">
      <w:pPr>
        <w:spacing w:line="240" w:lineRule="auto"/>
        <w:ind w:left="1020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bCs/>
          <w:sz w:val="20"/>
          <w:szCs w:val="20"/>
        </w:rPr>
        <w:t>After reviewing all the information, click “Reserve Now</w:t>
      </w:r>
      <w:r w:rsidR="00EB3B65" w:rsidRPr="00342C7A">
        <w:rPr>
          <w:rFonts w:ascii="Times New Roman" w:hAnsi="Times New Roman" w:cs="Times New Roman"/>
          <w:bCs/>
          <w:sz w:val="20"/>
          <w:szCs w:val="20"/>
        </w:rPr>
        <w:t>.</w:t>
      </w:r>
      <w:r w:rsidRPr="00342C7A">
        <w:rPr>
          <w:rFonts w:ascii="Times New Roman" w:hAnsi="Times New Roman" w:cs="Times New Roman"/>
          <w:bCs/>
          <w:sz w:val="20"/>
          <w:szCs w:val="20"/>
        </w:rPr>
        <w:t>”</w:t>
      </w:r>
    </w:p>
    <w:p w14:paraId="692F8E43" w14:textId="77777777" w:rsidR="004169F4" w:rsidRPr="00342C7A" w:rsidRDefault="004169F4" w:rsidP="00020F87">
      <w:pPr>
        <w:spacing w:line="240" w:lineRule="auto"/>
        <w:ind w:left="1020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5A6889E" wp14:editId="4C069FFC">
            <wp:extent cx="3340205" cy="15563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70869" cy="1570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0F610" w14:textId="2D19073E" w:rsidR="00EB3B65" w:rsidRPr="00342C7A" w:rsidRDefault="00342C7A" w:rsidP="00DC6E97">
      <w:pPr>
        <w:spacing w:after="0" w:line="240" w:lineRule="auto"/>
        <w:ind w:left="960" w:firstLine="3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lastRenderedPageBreak/>
        <w:t>A</w:t>
      </w:r>
      <w:r w:rsidR="00EB3B65" w:rsidRPr="00342C7A">
        <w:rPr>
          <w:rFonts w:ascii="Times New Roman" w:hAnsi="Times New Roman" w:cs="Times New Roman"/>
          <w:b/>
          <w:sz w:val="20"/>
          <w:szCs w:val="20"/>
        </w:rPr>
        <w:t>vis</w:t>
      </w:r>
    </w:p>
    <w:p w14:paraId="232C9C9B" w14:textId="11BB9593" w:rsidR="00EB3B65" w:rsidRPr="00342C7A" w:rsidRDefault="00EB3B65" w:rsidP="00EB3B65">
      <w:pPr>
        <w:spacing w:line="240" w:lineRule="auto"/>
        <w:ind w:left="660"/>
        <w:rPr>
          <w:rStyle w:val="Hyperlink"/>
          <w:rFonts w:ascii="Times New Roman" w:hAnsi="Times New Roman" w:cs="Times New Roman"/>
          <w:sz w:val="20"/>
          <w:szCs w:val="20"/>
        </w:rPr>
      </w:pPr>
      <w:r w:rsidRPr="00342C7A">
        <w:rPr>
          <w:rFonts w:ascii="Times New Roman" w:hAnsi="Times New Roman" w:cs="Times New Roman"/>
          <w:sz w:val="20"/>
          <w:szCs w:val="20"/>
        </w:rPr>
        <w:t xml:space="preserve">       </w:t>
      </w:r>
      <w:hyperlink r:id="rId16" w:history="1">
        <w:r w:rsidRPr="00342C7A">
          <w:rPr>
            <w:rStyle w:val="Hyperlink"/>
            <w:rFonts w:ascii="Times New Roman" w:hAnsi="Times New Roman" w:cs="Times New Roman"/>
            <w:sz w:val="20"/>
            <w:szCs w:val="20"/>
          </w:rPr>
          <w:t>https://www.avis.com/</w:t>
        </w:r>
      </w:hyperlink>
    </w:p>
    <w:p w14:paraId="59683A9A" w14:textId="7470532A" w:rsidR="009B35D7" w:rsidRPr="00342C7A" w:rsidRDefault="00C75831" w:rsidP="00342C7A">
      <w:pPr>
        <w:pStyle w:val="ListParagraph"/>
        <w:numPr>
          <w:ilvl w:val="0"/>
          <w:numId w:val="7"/>
        </w:numPr>
        <w:spacing w:line="240" w:lineRule="auto"/>
        <w:ind w:left="1350"/>
        <w:rPr>
          <w:rFonts w:ascii="Times New Roman" w:hAnsi="Times New Roman" w:cs="Times New Roman"/>
          <w:b/>
          <w:bCs/>
          <w:sz w:val="20"/>
          <w:szCs w:val="20"/>
        </w:rPr>
      </w:pPr>
      <w:r w:rsidRPr="00342C7A">
        <w:rPr>
          <w:rFonts w:ascii="Times New Roman" w:hAnsi="Times New Roman" w:cs="Times New Roman"/>
          <w:bCs/>
          <w:sz w:val="20"/>
          <w:szCs w:val="20"/>
        </w:rPr>
        <w:t>Go to the Avis website, click “Discount Codes</w:t>
      </w:r>
      <w:r w:rsidR="00342C7A">
        <w:rPr>
          <w:rFonts w:ascii="Times New Roman" w:hAnsi="Times New Roman" w:cs="Times New Roman"/>
          <w:bCs/>
          <w:sz w:val="20"/>
          <w:szCs w:val="20"/>
        </w:rPr>
        <w:t>,”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 enter Contract Rate Code on the AWD# box (please contact AP Travel Group for this information), enter the pick</w:t>
      </w:r>
      <w:r w:rsidR="00342C7A" w:rsidRPr="00342C7A">
        <w:rPr>
          <w:rFonts w:ascii="Times New Roman" w:hAnsi="Times New Roman" w:cs="Times New Roman"/>
          <w:bCs/>
          <w:sz w:val="20"/>
          <w:szCs w:val="20"/>
        </w:rPr>
        <w:t>-</w:t>
      </w:r>
      <w:r w:rsidRPr="00342C7A">
        <w:rPr>
          <w:rFonts w:ascii="Times New Roman" w:hAnsi="Times New Roman" w:cs="Times New Roman"/>
          <w:bCs/>
          <w:sz w:val="20"/>
          <w:szCs w:val="20"/>
        </w:rPr>
        <w:t>up and drop</w:t>
      </w:r>
      <w:r w:rsidR="00342C7A">
        <w:rPr>
          <w:rFonts w:ascii="Times New Roman" w:hAnsi="Times New Roman" w:cs="Times New Roman"/>
          <w:bCs/>
          <w:sz w:val="20"/>
          <w:szCs w:val="20"/>
        </w:rPr>
        <w:t>-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off time and </w:t>
      </w:r>
      <w:proofErr w:type="gramStart"/>
      <w:r w:rsidRPr="00342C7A">
        <w:rPr>
          <w:rFonts w:ascii="Times New Roman" w:hAnsi="Times New Roman" w:cs="Times New Roman"/>
          <w:bCs/>
          <w:sz w:val="20"/>
          <w:szCs w:val="20"/>
        </w:rPr>
        <w:t>location,  then</w:t>
      </w:r>
      <w:proofErr w:type="gramEnd"/>
      <w:r w:rsidRPr="00342C7A">
        <w:rPr>
          <w:rFonts w:ascii="Times New Roman" w:hAnsi="Times New Roman" w:cs="Times New Roman"/>
          <w:bCs/>
          <w:sz w:val="20"/>
          <w:szCs w:val="20"/>
        </w:rPr>
        <w:t xml:space="preserve"> “Select My Car</w:t>
      </w:r>
      <w:r w:rsidR="00342C7A">
        <w:rPr>
          <w:rFonts w:ascii="Times New Roman" w:hAnsi="Times New Roman" w:cs="Times New Roman"/>
          <w:bCs/>
          <w:sz w:val="20"/>
          <w:szCs w:val="20"/>
        </w:rPr>
        <w:t>.”</w:t>
      </w:r>
    </w:p>
    <w:p w14:paraId="1526F084" w14:textId="14EDB3B2" w:rsidR="00C75831" w:rsidRPr="00342C7A" w:rsidRDefault="00C75831" w:rsidP="00C75831">
      <w:pPr>
        <w:spacing w:line="240" w:lineRule="auto"/>
        <w:ind w:left="1035"/>
        <w:rPr>
          <w:rFonts w:ascii="Times New Roman" w:hAnsi="Times New Roman" w:cs="Times New Roman"/>
          <w:b/>
          <w:bCs/>
          <w:sz w:val="20"/>
          <w:szCs w:val="20"/>
        </w:rPr>
      </w:pPr>
      <w:r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E137B84" wp14:editId="3D1007D3">
            <wp:extent cx="4508562" cy="1016758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40275" cy="1046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6DAA8" w14:textId="299358D3" w:rsidR="00C75831" w:rsidRPr="00342C7A" w:rsidRDefault="00C75831" w:rsidP="00342C7A">
      <w:pPr>
        <w:pStyle w:val="ListParagraph"/>
        <w:numPr>
          <w:ilvl w:val="0"/>
          <w:numId w:val="7"/>
        </w:numPr>
        <w:spacing w:after="0" w:line="240" w:lineRule="auto"/>
        <w:ind w:left="1350"/>
        <w:rPr>
          <w:rFonts w:ascii="Times New Roman" w:hAnsi="Times New Roman" w:cs="Times New Roman"/>
          <w:sz w:val="20"/>
          <w:szCs w:val="20"/>
        </w:rPr>
      </w:pPr>
      <w:r w:rsidRPr="00342C7A">
        <w:rPr>
          <w:rFonts w:ascii="Times New Roman" w:hAnsi="Times New Roman" w:cs="Times New Roman"/>
          <w:bCs/>
          <w:sz w:val="20"/>
          <w:szCs w:val="20"/>
        </w:rPr>
        <w:t>Select the car.  (Please make sure you are following UH policy.)</w:t>
      </w:r>
    </w:p>
    <w:p w14:paraId="5897BC5E" w14:textId="73BC206A" w:rsidR="00B82BDC" w:rsidRPr="00342C7A" w:rsidRDefault="00C75831" w:rsidP="00C75831">
      <w:pPr>
        <w:spacing w:line="240" w:lineRule="auto"/>
        <w:ind w:left="1035"/>
        <w:rPr>
          <w:rFonts w:ascii="Times New Roman" w:hAnsi="Times New Roman" w:cs="Times New Roman"/>
          <w:b/>
          <w:bCs/>
          <w:sz w:val="20"/>
          <w:szCs w:val="20"/>
        </w:rPr>
      </w:pPr>
      <w:r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E300F2A" wp14:editId="3429D39F">
            <wp:extent cx="4195096" cy="1842448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01348" cy="188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48316" w14:textId="14E8E88C" w:rsidR="00C75831" w:rsidRPr="00342C7A" w:rsidRDefault="00C75831" w:rsidP="00342C7A">
      <w:pPr>
        <w:pStyle w:val="ListParagraph"/>
        <w:numPr>
          <w:ilvl w:val="0"/>
          <w:numId w:val="7"/>
        </w:numPr>
        <w:spacing w:line="240" w:lineRule="auto"/>
        <w:ind w:left="1440"/>
        <w:rPr>
          <w:rFonts w:ascii="Times New Roman" w:hAnsi="Times New Roman" w:cs="Times New Roman"/>
          <w:b/>
          <w:bCs/>
          <w:sz w:val="20"/>
          <w:szCs w:val="20"/>
        </w:rPr>
      </w:pPr>
      <w:r w:rsidRPr="00342C7A">
        <w:rPr>
          <w:rFonts w:ascii="Times New Roman" w:hAnsi="Times New Roman" w:cs="Times New Roman"/>
          <w:bCs/>
          <w:sz w:val="20"/>
          <w:szCs w:val="20"/>
        </w:rPr>
        <w:t>Skip “Protections &amp; Coverages</w:t>
      </w:r>
      <w:r w:rsidR="00342C7A">
        <w:rPr>
          <w:rFonts w:ascii="Times New Roman" w:hAnsi="Times New Roman" w:cs="Times New Roman"/>
          <w:bCs/>
          <w:sz w:val="20"/>
          <w:szCs w:val="20"/>
        </w:rPr>
        <w:t>,”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gramStart"/>
      <w:r w:rsidRPr="00342C7A">
        <w:rPr>
          <w:rFonts w:ascii="Times New Roman" w:hAnsi="Times New Roman" w:cs="Times New Roman"/>
          <w:bCs/>
          <w:sz w:val="20"/>
          <w:szCs w:val="20"/>
        </w:rPr>
        <w:t>“ Equipment</w:t>
      </w:r>
      <w:proofErr w:type="gramEnd"/>
      <w:r w:rsidR="00342C7A" w:rsidRPr="00342C7A">
        <w:rPr>
          <w:rFonts w:ascii="Times New Roman" w:hAnsi="Times New Roman" w:cs="Times New Roman"/>
          <w:bCs/>
          <w:sz w:val="20"/>
          <w:szCs w:val="20"/>
        </w:rPr>
        <w:t>,</w:t>
      </w:r>
      <w:r w:rsidRPr="00342C7A">
        <w:rPr>
          <w:rFonts w:ascii="Times New Roman" w:hAnsi="Times New Roman" w:cs="Times New Roman"/>
          <w:bCs/>
          <w:sz w:val="20"/>
          <w:szCs w:val="20"/>
        </w:rPr>
        <w:t>” and “Services</w:t>
      </w:r>
      <w:r w:rsidR="00342C7A" w:rsidRPr="00342C7A">
        <w:rPr>
          <w:rFonts w:ascii="Times New Roman" w:hAnsi="Times New Roman" w:cs="Times New Roman"/>
          <w:bCs/>
          <w:sz w:val="20"/>
          <w:szCs w:val="20"/>
        </w:rPr>
        <w:t>,”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342C7A" w:rsidRPr="00342C7A">
        <w:rPr>
          <w:rFonts w:ascii="Times New Roman" w:hAnsi="Times New Roman" w:cs="Times New Roman"/>
          <w:bCs/>
          <w:sz w:val="20"/>
          <w:szCs w:val="20"/>
        </w:rPr>
        <w:t xml:space="preserve">and </w:t>
      </w:r>
      <w:r w:rsidRPr="00342C7A">
        <w:rPr>
          <w:rFonts w:ascii="Times New Roman" w:hAnsi="Times New Roman" w:cs="Times New Roman"/>
          <w:bCs/>
          <w:sz w:val="20"/>
          <w:szCs w:val="20"/>
        </w:rPr>
        <w:t xml:space="preserve">click “Proceed to </w:t>
      </w:r>
      <w:proofErr w:type="spellStart"/>
      <w:r w:rsidRPr="00342C7A">
        <w:rPr>
          <w:rFonts w:ascii="Times New Roman" w:hAnsi="Times New Roman" w:cs="Times New Roman"/>
          <w:bCs/>
          <w:sz w:val="20"/>
          <w:szCs w:val="20"/>
        </w:rPr>
        <w:t>Checkout</w:t>
      </w:r>
      <w:proofErr w:type="spellEnd"/>
      <w:r w:rsidR="00342C7A" w:rsidRPr="00342C7A">
        <w:rPr>
          <w:rFonts w:ascii="Times New Roman" w:hAnsi="Times New Roman" w:cs="Times New Roman"/>
          <w:bCs/>
          <w:sz w:val="20"/>
          <w:szCs w:val="20"/>
        </w:rPr>
        <w:t>.”</w:t>
      </w:r>
    </w:p>
    <w:p w14:paraId="6EC4E614" w14:textId="2E735DDC" w:rsidR="00C75831" w:rsidRPr="00342C7A" w:rsidRDefault="00C75831" w:rsidP="00C75831">
      <w:pPr>
        <w:spacing w:line="240" w:lineRule="auto"/>
        <w:ind w:left="1035"/>
        <w:rPr>
          <w:rFonts w:ascii="Times New Roman" w:hAnsi="Times New Roman" w:cs="Times New Roman"/>
          <w:b/>
          <w:bCs/>
          <w:sz w:val="20"/>
          <w:szCs w:val="20"/>
        </w:rPr>
      </w:pPr>
      <w:r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2E5A621" wp14:editId="07076E36">
            <wp:extent cx="3826139" cy="880281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19356" cy="970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47C31" w14:textId="174E7762" w:rsidR="000133FB" w:rsidRPr="00342C7A" w:rsidRDefault="000133FB" w:rsidP="00342C7A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bCs/>
          <w:sz w:val="20"/>
          <w:szCs w:val="20"/>
        </w:rPr>
        <w:t>Enter traveler’s information and “Reserve</w:t>
      </w:r>
      <w:r w:rsidR="00342C7A" w:rsidRPr="00342C7A">
        <w:rPr>
          <w:rFonts w:ascii="Times New Roman" w:hAnsi="Times New Roman" w:cs="Times New Roman"/>
          <w:bCs/>
          <w:sz w:val="20"/>
          <w:szCs w:val="20"/>
        </w:rPr>
        <w:t>.”</w:t>
      </w:r>
    </w:p>
    <w:p w14:paraId="14BD807B" w14:textId="44EB3ED8" w:rsidR="000133FB" w:rsidRPr="00342C7A" w:rsidRDefault="000133FB" w:rsidP="000133FB">
      <w:pPr>
        <w:spacing w:line="240" w:lineRule="auto"/>
        <w:ind w:left="990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FD6C49B" wp14:editId="33FB5B8C">
            <wp:extent cx="4053385" cy="1951355"/>
            <wp:effectExtent l="0" t="0" r="444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37472" cy="199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4C354" w14:textId="77777777" w:rsidR="00342C7A" w:rsidRDefault="00EB3B65" w:rsidP="00EB3B65">
      <w:pPr>
        <w:spacing w:after="0" w:line="240" w:lineRule="auto"/>
        <w:ind w:left="660"/>
        <w:rPr>
          <w:rFonts w:ascii="Times New Roman" w:hAnsi="Times New Roman" w:cs="Times New Roman"/>
          <w:sz w:val="20"/>
          <w:szCs w:val="20"/>
        </w:rPr>
      </w:pPr>
      <w:r w:rsidRPr="00342C7A">
        <w:rPr>
          <w:rFonts w:ascii="Times New Roman" w:hAnsi="Times New Roman" w:cs="Times New Roman"/>
          <w:sz w:val="20"/>
          <w:szCs w:val="20"/>
        </w:rPr>
        <w:tab/>
        <w:t xml:space="preserve">      </w:t>
      </w:r>
    </w:p>
    <w:p w14:paraId="46A34919" w14:textId="77777777" w:rsidR="00342C7A" w:rsidRDefault="00342C7A" w:rsidP="00EB3B65">
      <w:pPr>
        <w:spacing w:after="0" w:line="240" w:lineRule="auto"/>
        <w:ind w:left="660"/>
        <w:rPr>
          <w:rFonts w:ascii="Times New Roman" w:hAnsi="Times New Roman" w:cs="Times New Roman"/>
          <w:b/>
          <w:sz w:val="20"/>
          <w:szCs w:val="20"/>
        </w:rPr>
      </w:pPr>
    </w:p>
    <w:p w14:paraId="61F78BDC" w14:textId="77777777" w:rsidR="00342C7A" w:rsidRDefault="00342C7A" w:rsidP="00EB3B65">
      <w:pPr>
        <w:spacing w:after="0" w:line="240" w:lineRule="auto"/>
        <w:ind w:left="660"/>
        <w:rPr>
          <w:rFonts w:ascii="Times New Roman" w:hAnsi="Times New Roman" w:cs="Times New Roman"/>
          <w:b/>
          <w:sz w:val="20"/>
          <w:szCs w:val="20"/>
        </w:rPr>
      </w:pPr>
    </w:p>
    <w:p w14:paraId="0180A328" w14:textId="01382531" w:rsidR="00EB3B65" w:rsidRPr="00342C7A" w:rsidRDefault="00EB3B65" w:rsidP="00342C7A">
      <w:pPr>
        <w:spacing w:after="0" w:line="240" w:lineRule="auto"/>
        <w:ind w:left="930" w:firstLine="60"/>
        <w:rPr>
          <w:rFonts w:ascii="Times New Roman" w:hAnsi="Times New Roman" w:cs="Times New Roman"/>
          <w:b/>
          <w:sz w:val="20"/>
          <w:szCs w:val="20"/>
        </w:rPr>
      </w:pPr>
      <w:r w:rsidRPr="00342C7A">
        <w:rPr>
          <w:rFonts w:ascii="Times New Roman" w:hAnsi="Times New Roman" w:cs="Times New Roman"/>
          <w:b/>
          <w:sz w:val="20"/>
          <w:szCs w:val="20"/>
        </w:rPr>
        <w:lastRenderedPageBreak/>
        <w:t>Hertz</w:t>
      </w:r>
    </w:p>
    <w:p w14:paraId="3EFFD587" w14:textId="5585B710" w:rsidR="00EB3B65" w:rsidRPr="00342C7A" w:rsidRDefault="00EB3B65" w:rsidP="00EB3B65">
      <w:pPr>
        <w:spacing w:after="0" w:line="240" w:lineRule="auto"/>
        <w:ind w:left="660"/>
        <w:rPr>
          <w:rStyle w:val="Hyperlink"/>
          <w:rFonts w:ascii="Times New Roman" w:hAnsi="Times New Roman" w:cs="Times New Roman"/>
          <w:sz w:val="20"/>
          <w:szCs w:val="20"/>
        </w:rPr>
      </w:pPr>
      <w:r w:rsidRPr="00342C7A">
        <w:rPr>
          <w:rFonts w:ascii="Times New Roman" w:hAnsi="Times New Roman" w:cs="Times New Roman"/>
          <w:sz w:val="20"/>
          <w:szCs w:val="20"/>
        </w:rPr>
        <w:t xml:space="preserve">       </w:t>
      </w:r>
      <w:hyperlink r:id="rId21" w:history="1">
        <w:r w:rsidRPr="00342C7A">
          <w:rPr>
            <w:rStyle w:val="Hyperlink"/>
            <w:rFonts w:ascii="Times New Roman" w:hAnsi="Times New Roman" w:cs="Times New Roman"/>
            <w:sz w:val="20"/>
            <w:szCs w:val="20"/>
          </w:rPr>
          <w:t>https://www.hertz.com/</w:t>
        </w:r>
      </w:hyperlink>
    </w:p>
    <w:p w14:paraId="22459DF2" w14:textId="28449A1F" w:rsidR="001D32A2" w:rsidRPr="00342C7A" w:rsidRDefault="001D32A2" w:rsidP="00DC6E97">
      <w:pPr>
        <w:spacing w:after="0" w:line="240" w:lineRule="auto"/>
        <w:ind w:left="660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  <w:r w:rsidRPr="00342C7A">
        <w:rPr>
          <w:rFonts w:ascii="Times New Roman" w:hAnsi="Times New Roman" w:cs="Times New Roman"/>
          <w:bCs/>
          <w:sz w:val="20"/>
          <w:szCs w:val="20"/>
        </w:rPr>
        <w:t xml:space="preserve">       </w:t>
      </w:r>
      <w:r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Go to the Hertz website, click </w:t>
      </w:r>
      <w:proofErr w:type="gramStart"/>
      <w:r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“ Add</w:t>
      </w:r>
      <w:proofErr w:type="gramEnd"/>
      <w:r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a discount code</w:t>
      </w:r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.”</w:t>
      </w:r>
    </w:p>
    <w:p w14:paraId="5C10DF77" w14:textId="2CD4652E" w:rsidR="001D32A2" w:rsidRPr="00342C7A" w:rsidRDefault="001D32A2" w:rsidP="001D32A2">
      <w:pPr>
        <w:spacing w:after="0" w:line="240" w:lineRule="auto"/>
        <w:ind w:left="1035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  <w:r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B3A7159" wp14:editId="66702518">
            <wp:extent cx="3896435" cy="185547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39538" cy="187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48042" w14:textId="6FBE6F29" w:rsidR="00FD379D" w:rsidRPr="00342C7A" w:rsidRDefault="001D32A2" w:rsidP="00EB3B65">
      <w:pPr>
        <w:spacing w:after="0" w:line="240" w:lineRule="auto"/>
        <w:ind w:left="660"/>
        <w:rPr>
          <w:rStyle w:val="Hyperlink"/>
          <w:rFonts w:ascii="Times New Roman" w:hAnsi="Times New Roman" w:cs="Times New Roman"/>
          <w:sz w:val="20"/>
          <w:szCs w:val="20"/>
        </w:rPr>
      </w:pPr>
      <w:r w:rsidRPr="00342C7A">
        <w:rPr>
          <w:rStyle w:val="Hyperlink"/>
          <w:rFonts w:ascii="Times New Roman" w:hAnsi="Times New Roman" w:cs="Times New Roman"/>
          <w:sz w:val="20"/>
          <w:szCs w:val="20"/>
        </w:rPr>
        <w:t xml:space="preserve">        </w:t>
      </w:r>
    </w:p>
    <w:p w14:paraId="77BB5913" w14:textId="359680EF" w:rsidR="001D32A2" w:rsidRPr="00342C7A" w:rsidRDefault="001D32A2" w:rsidP="001D32A2">
      <w:pPr>
        <w:pStyle w:val="ListParagraph"/>
        <w:numPr>
          <w:ilvl w:val="0"/>
          <w:numId w:val="4"/>
        </w:numPr>
        <w:spacing w:after="0" w:line="240" w:lineRule="auto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  <w:r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Enter</w:t>
      </w:r>
      <w:r w:rsidR="00C75831"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</w:t>
      </w:r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the </w:t>
      </w:r>
      <w:r w:rsidR="00F10A6A"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verification code in</w:t>
      </w:r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“</w:t>
      </w:r>
      <w:r w:rsidR="00F10A6A"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Discount.</w:t>
      </w:r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 </w:t>
      </w:r>
      <w:r w:rsidR="00F10A6A"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CDP/Club Code</w:t>
      </w:r>
      <w:proofErr w:type="gramStart"/>
      <w:r w:rsidR="00F10A6A"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:”(</w:t>
      </w:r>
      <w:proofErr w:type="gramEnd"/>
      <w:r w:rsidR="00F10A6A"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</w:t>
      </w:r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P</w:t>
      </w:r>
      <w:r w:rsidR="00F10A6A"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lease contact AP Travel Group for this information</w:t>
      </w:r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.</w:t>
      </w:r>
      <w:r w:rsidR="00F10A6A"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) </w:t>
      </w:r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Select business under</w:t>
      </w:r>
      <w:r w:rsidR="00F10A6A"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“I am booking this trip fo</w:t>
      </w:r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r</w:t>
      </w:r>
      <w:r w:rsidR="00F10A6A"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business” </w:t>
      </w:r>
      <w:proofErr w:type="gramStart"/>
      <w:r w:rsidR="00F10A6A"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and </w:t>
      </w:r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Yes</w:t>
      </w:r>
      <w:proofErr w:type="gramEnd"/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, under </w:t>
      </w:r>
      <w:r w:rsidR="00F10A6A"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“Quote me the program my company has negotiated </w:t>
      </w:r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.</w:t>
      </w:r>
      <w:r w:rsidR="00F10A6A"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”</w:t>
      </w:r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T</w:t>
      </w:r>
      <w:r w:rsidR="00F10A6A"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hen click “Apply</w:t>
      </w:r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.</w:t>
      </w:r>
      <w:r w:rsidR="00F10A6A"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”</w:t>
      </w:r>
    </w:p>
    <w:p w14:paraId="1DC9A555" w14:textId="417EFA06" w:rsidR="001D32A2" w:rsidRDefault="00F10A6A" w:rsidP="001D32A2">
      <w:pPr>
        <w:spacing w:after="0" w:line="240" w:lineRule="auto"/>
        <w:ind w:left="1035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  <w:r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9B00765" wp14:editId="19E02248">
            <wp:extent cx="2851648" cy="2279176"/>
            <wp:effectExtent l="0" t="0" r="635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68715" cy="2372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A8DE6" w14:textId="77777777" w:rsidR="00342C7A" w:rsidRPr="00342C7A" w:rsidRDefault="00342C7A" w:rsidP="001D32A2">
      <w:pPr>
        <w:spacing w:after="0" w:line="240" w:lineRule="auto"/>
        <w:ind w:left="1035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</w:p>
    <w:p w14:paraId="48AE03A5" w14:textId="4576F2E4" w:rsidR="001D32A2" w:rsidRDefault="00F10A6A" w:rsidP="00F10A6A">
      <w:pPr>
        <w:pStyle w:val="ListParagraph"/>
        <w:numPr>
          <w:ilvl w:val="0"/>
          <w:numId w:val="4"/>
        </w:numPr>
        <w:spacing w:after="0" w:line="240" w:lineRule="auto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  <w:r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Select </w:t>
      </w:r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the pick-up location and time and </w:t>
      </w:r>
      <w:r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Drop-off </w:t>
      </w:r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l</w:t>
      </w:r>
      <w:r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ocation</w:t>
      </w:r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and time and </w:t>
      </w:r>
      <w:r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click “Continue</w:t>
      </w:r>
      <w:r w:rsid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.</w:t>
      </w:r>
      <w:r w:rsidRPr="00342C7A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”</w:t>
      </w:r>
    </w:p>
    <w:p w14:paraId="6EC923D0" w14:textId="77777777" w:rsidR="00342C7A" w:rsidRPr="00342C7A" w:rsidRDefault="00342C7A" w:rsidP="00342C7A">
      <w:pPr>
        <w:pStyle w:val="ListParagraph"/>
        <w:spacing w:after="0" w:line="240" w:lineRule="auto"/>
        <w:ind w:left="1395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</w:p>
    <w:p w14:paraId="663C6191" w14:textId="337874A4" w:rsidR="00F10A6A" w:rsidRPr="00342C7A" w:rsidRDefault="00F10A6A" w:rsidP="00F10A6A">
      <w:pPr>
        <w:spacing w:after="0" w:line="240" w:lineRule="auto"/>
        <w:ind w:left="1035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  <w:r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F1F89C7" wp14:editId="76CD927A">
            <wp:extent cx="4142095" cy="77022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65534" cy="81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90FDF" w14:textId="49712AA5" w:rsidR="00F10A6A" w:rsidRPr="00342C7A" w:rsidRDefault="00F10A6A" w:rsidP="00F10A6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342C7A">
        <w:rPr>
          <w:rFonts w:ascii="Times New Roman" w:hAnsi="Times New Roman" w:cs="Times New Roman"/>
          <w:bCs/>
          <w:sz w:val="20"/>
          <w:szCs w:val="20"/>
        </w:rPr>
        <w:t>Select the car.  (Please make sure you are following UH policy.)</w:t>
      </w:r>
    </w:p>
    <w:p w14:paraId="157DC8AC" w14:textId="6B88DB7A" w:rsidR="00F10A6A" w:rsidRPr="00342C7A" w:rsidRDefault="00956DD4" w:rsidP="00956DD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342C7A">
        <w:rPr>
          <w:rFonts w:ascii="Times New Roman" w:hAnsi="Times New Roman" w:cs="Times New Roman"/>
          <w:sz w:val="20"/>
          <w:szCs w:val="20"/>
        </w:rPr>
        <w:lastRenderedPageBreak/>
        <w:t xml:space="preserve">                       </w:t>
      </w:r>
      <w:r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0DA6486" wp14:editId="301F3E55">
            <wp:extent cx="4080681" cy="25577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61129" cy="260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8C47D" w14:textId="7476E246" w:rsidR="00956DD4" w:rsidRPr="00342C7A" w:rsidRDefault="00956DD4" w:rsidP="00956DD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05771F8" w14:textId="0C734B8A" w:rsidR="00956DD4" w:rsidRPr="00342C7A" w:rsidRDefault="00956DD4" w:rsidP="00956DD4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bCs/>
          <w:sz w:val="20"/>
          <w:szCs w:val="20"/>
        </w:rPr>
        <w:t xml:space="preserve">DO NOT select any equipment on this page </w:t>
      </w:r>
      <w:proofErr w:type="gramStart"/>
      <w:r w:rsidRPr="00342C7A">
        <w:rPr>
          <w:rFonts w:ascii="Times New Roman" w:hAnsi="Times New Roman" w:cs="Times New Roman"/>
          <w:bCs/>
          <w:sz w:val="20"/>
          <w:szCs w:val="20"/>
        </w:rPr>
        <w:t>( LDW</w:t>
      </w:r>
      <w:proofErr w:type="gramEnd"/>
      <w:r w:rsidRPr="00342C7A">
        <w:rPr>
          <w:rFonts w:ascii="Times New Roman" w:hAnsi="Times New Roman" w:cs="Times New Roman"/>
          <w:bCs/>
          <w:sz w:val="20"/>
          <w:szCs w:val="20"/>
        </w:rPr>
        <w:t xml:space="preserve"> is pre-selected).  Click “Continue.”</w:t>
      </w:r>
    </w:p>
    <w:p w14:paraId="3E25A0AD" w14:textId="68635F02" w:rsidR="00956DD4" w:rsidRPr="00342C7A" w:rsidRDefault="00956DD4" w:rsidP="00956DD4">
      <w:pPr>
        <w:spacing w:line="240" w:lineRule="auto"/>
        <w:ind w:left="1035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BD067B7" wp14:editId="3EA209EE">
            <wp:extent cx="3070746" cy="21221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14927" cy="2152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0CE5B" w14:textId="6963C46D" w:rsidR="00956DD4" w:rsidRPr="00342C7A" w:rsidRDefault="00956DD4" w:rsidP="00956DD4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bCs/>
          <w:sz w:val="20"/>
          <w:szCs w:val="20"/>
        </w:rPr>
        <w:t>Enter Driver information and then “Submit</w:t>
      </w:r>
      <w:r w:rsidR="002A18B9">
        <w:rPr>
          <w:rFonts w:ascii="Times New Roman" w:hAnsi="Times New Roman" w:cs="Times New Roman"/>
          <w:bCs/>
          <w:sz w:val="20"/>
          <w:szCs w:val="20"/>
        </w:rPr>
        <w:t>.</w:t>
      </w:r>
      <w:r w:rsidRPr="00342C7A">
        <w:rPr>
          <w:rFonts w:ascii="Times New Roman" w:hAnsi="Times New Roman" w:cs="Times New Roman"/>
          <w:bCs/>
          <w:sz w:val="20"/>
          <w:szCs w:val="20"/>
        </w:rPr>
        <w:t>”</w:t>
      </w:r>
    </w:p>
    <w:p w14:paraId="7491A666" w14:textId="0914CD31" w:rsidR="00956DD4" w:rsidRPr="00342C7A" w:rsidRDefault="00956DD4" w:rsidP="00956DD4">
      <w:pPr>
        <w:spacing w:line="240" w:lineRule="auto"/>
        <w:ind w:left="1035"/>
        <w:rPr>
          <w:rFonts w:ascii="Times New Roman" w:hAnsi="Times New Roman" w:cs="Times New Roman"/>
          <w:bCs/>
          <w:sz w:val="20"/>
          <w:szCs w:val="20"/>
        </w:rPr>
      </w:pPr>
      <w:r w:rsidRPr="00342C7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E10809A" wp14:editId="5420D5FE">
            <wp:extent cx="4719320" cy="2408830"/>
            <wp:effectExtent l="0" t="0" r="508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48223" cy="242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382CE" w14:textId="325B9FCA" w:rsidR="00956DD4" w:rsidRPr="00342C7A" w:rsidRDefault="00956DD4" w:rsidP="00956DD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00DC9B9" w14:textId="77777777" w:rsidR="00956DD4" w:rsidRPr="00342C7A" w:rsidRDefault="00956DD4" w:rsidP="00956DD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F0D271C" w14:textId="7CA4DA09" w:rsidR="00F10A6A" w:rsidRPr="00342C7A" w:rsidRDefault="00F10A6A" w:rsidP="00F10A6A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</w:p>
    <w:p w14:paraId="5B4D834E" w14:textId="47B320E0" w:rsidR="00F10A6A" w:rsidRPr="00342C7A" w:rsidRDefault="00F10A6A" w:rsidP="00F10A6A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</w:p>
    <w:p w14:paraId="3E010D8A" w14:textId="77777777" w:rsidR="00F10A6A" w:rsidRPr="00342C7A" w:rsidRDefault="00F10A6A" w:rsidP="00F10A6A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</w:p>
    <w:p w14:paraId="41F3E125" w14:textId="77777777" w:rsidR="00F10A6A" w:rsidRPr="00342C7A" w:rsidRDefault="00F10A6A" w:rsidP="00F10A6A">
      <w:pPr>
        <w:spacing w:after="0" w:line="240" w:lineRule="auto"/>
        <w:ind w:left="1035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</w:p>
    <w:p w14:paraId="77AF6505" w14:textId="77777777" w:rsidR="00EB3B65" w:rsidRPr="00342C7A" w:rsidRDefault="00EB3B65" w:rsidP="00EB3B65">
      <w:pPr>
        <w:spacing w:after="0" w:line="240" w:lineRule="auto"/>
        <w:ind w:left="660"/>
        <w:rPr>
          <w:rFonts w:ascii="Times New Roman" w:hAnsi="Times New Roman" w:cs="Times New Roman"/>
          <w:sz w:val="20"/>
          <w:szCs w:val="20"/>
        </w:rPr>
      </w:pPr>
    </w:p>
    <w:p w14:paraId="0912D2A3" w14:textId="77777777" w:rsidR="00764757" w:rsidRPr="00342C7A" w:rsidRDefault="00764757" w:rsidP="00764757">
      <w:pPr>
        <w:rPr>
          <w:rFonts w:ascii="Times New Roman" w:hAnsi="Times New Roman" w:cs="Times New Roman"/>
          <w:sz w:val="20"/>
          <w:szCs w:val="20"/>
        </w:rPr>
      </w:pPr>
    </w:p>
    <w:sectPr w:rsidR="00764757" w:rsidRPr="00342C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9970CF"/>
    <w:multiLevelType w:val="hybridMultilevel"/>
    <w:tmpl w:val="75D4B034"/>
    <w:lvl w:ilvl="0" w:tplc="3C10A838">
      <w:start w:val="1"/>
      <w:numFmt w:val="decimal"/>
      <w:lvlText w:val="%1."/>
      <w:lvlJc w:val="left"/>
      <w:pPr>
        <w:ind w:left="1709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4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9" w:hanging="360"/>
      </w:pPr>
      <w:rPr>
        <w:rFonts w:ascii="Wingdings" w:hAnsi="Wingdings" w:hint="default"/>
      </w:rPr>
    </w:lvl>
  </w:abstractNum>
  <w:abstractNum w:abstractNumId="1" w15:restartNumberingAfterBreak="0">
    <w:nsid w:val="18971F02"/>
    <w:multiLevelType w:val="hybridMultilevel"/>
    <w:tmpl w:val="DE5E55FE"/>
    <w:lvl w:ilvl="0" w:tplc="04090001">
      <w:start w:val="1"/>
      <w:numFmt w:val="bullet"/>
      <w:lvlText w:val=""/>
      <w:lvlJc w:val="left"/>
      <w:pPr>
        <w:ind w:left="18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3" w:hanging="360"/>
      </w:pPr>
      <w:rPr>
        <w:rFonts w:ascii="Wingdings" w:hAnsi="Wingdings" w:hint="default"/>
      </w:rPr>
    </w:lvl>
  </w:abstractNum>
  <w:abstractNum w:abstractNumId="2" w15:restartNumberingAfterBreak="0">
    <w:nsid w:val="25D45EF5"/>
    <w:multiLevelType w:val="hybridMultilevel"/>
    <w:tmpl w:val="3704211E"/>
    <w:lvl w:ilvl="0" w:tplc="04090001">
      <w:start w:val="1"/>
      <w:numFmt w:val="bullet"/>
      <w:lvlText w:val=""/>
      <w:lvlJc w:val="left"/>
      <w:pPr>
        <w:ind w:left="17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9" w:hanging="360"/>
      </w:pPr>
      <w:rPr>
        <w:rFonts w:ascii="Wingdings" w:hAnsi="Wingdings" w:hint="default"/>
      </w:rPr>
    </w:lvl>
  </w:abstractNum>
  <w:abstractNum w:abstractNumId="3" w15:restartNumberingAfterBreak="0">
    <w:nsid w:val="3D5765FD"/>
    <w:multiLevelType w:val="hybridMultilevel"/>
    <w:tmpl w:val="703C3A96"/>
    <w:lvl w:ilvl="0" w:tplc="AE4C1C34">
      <w:start w:val="1"/>
      <w:numFmt w:val="decimal"/>
      <w:lvlText w:val="%1."/>
      <w:lvlJc w:val="left"/>
      <w:pPr>
        <w:ind w:left="13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ind w:left="7155" w:hanging="180"/>
      </w:pPr>
    </w:lvl>
  </w:abstractNum>
  <w:abstractNum w:abstractNumId="4" w15:restartNumberingAfterBreak="0">
    <w:nsid w:val="53AA6C86"/>
    <w:multiLevelType w:val="hybridMultilevel"/>
    <w:tmpl w:val="9CB8BBA2"/>
    <w:lvl w:ilvl="0" w:tplc="AE64BF4E">
      <w:start w:val="1"/>
      <w:numFmt w:val="decimal"/>
      <w:lvlText w:val="%1."/>
      <w:lvlJc w:val="left"/>
      <w:pPr>
        <w:ind w:left="1395" w:hanging="360"/>
      </w:pPr>
      <w:rPr>
        <w:rFonts w:hint="default"/>
        <w:color w:val="auto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ind w:left="7155" w:hanging="180"/>
      </w:pPr>
    </w:lvl>
  </w:abstractNum>
  <w:abstractNum w:abstractNumId="5" w15:restartNumberingAfterBreak="0">
    <w:nsid w:val="6438054C"/>
    <w:multiLevelType w:val="hybridMultilevel"/>
    <w:tmpl w:val="A2B68DC2"/>
    <w:lvl w:ilvl="0" w:tplc="1B1EB396">
      <w:start w:val="1"/>
      <w:numFmt w:val="bullet"/>
      <w:lvlText w:val=""/>
      <w:lvlJc w:val="left"/>
      <w:pPr>
        <w:ind w:left="10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6" w15:restartNumberingAfterBreak="0">
    <w:nsid w:val="73990152"/>
    <w:multiLevelType w:val="hybridMultilevel"/>
    <w:tmpl w:val="A8EE5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4"/>
  </w:num>
  <w:num w:numId="5">
    <w:abstractNumId w:val="3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xMLM0NzY2MDUyNzRU0lEKTi0uzszPAykwqgUArcMZVCwAAAA="/>
  </w:docVars>
  <w:rsids>
    <w:rsidRoot w:val="00764757"/>
    <w:rsid w:val="000133FB"/>
    <w:rsid w:val="00020F87"/>
    <w:rsid w:val="00152080"/>
    <w:rsid w:val="001D32A2"/>
    <w:rsid w:val="002A18B9"/>
    <w:rsid w:val="00342C7A"/>
    <w:rsid w:val="003F5D58"/>
    <w:rsid w:val="004169F4"/>
    <w:rsid w:val="0044083A"/>
    <w:rsid w:val="0044647C"/>
    <w:rsid w:val="004A338E"/>
    <w:rsid w:val="004E2FFE"/>
    <w:rsid w:val="005C012C"/>
    <w:rsid w:val="005D7FED"/>
    <w:rsid w:val="00764757"/>
    <w:rsid w:val="008A686E"/>
    <w:rsid w:val="008F1635"/>
    <w:rsid w:val="00956DD4"/>
    <w:rsid w:val="009B35D7"/>
    <w:rsid w:val="009C1875"/>
    <w:rsid w:val="00B82BDC"/>
    <w:rsid w:val="00B87D84"/>
    <w:rsid w:val="00C72758"/>
    <w:rsid w:val="00C75831"/>
    <w:rsid w:val="00DC6E97"/>
    <w:rsid w:val="00EB3B65"/>
    <w:rsid w:val="00F10A6A"/>
    <w:rsid w:val="00F87F58"/>
    <w:rsid w:val="00FD3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361EE"/>
  <w15:chartTrackingRefBased/>
  <w15:docId w15:val="{BC006673-7431-49A6-9A70-E0183D375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47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7D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7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nterprise.com/en/home.htm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hyperlink" Target="https://www.hertz.com/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hyperlink" Target="https://www.avis.com/" TargetMode="External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656063150CFE4BB1FC96AF26ED087C" ma:contentTypeVersion="14" ma:contentTypeDescription="Create a new document." ma:contentTypeScope="" ma:versionID="6b6cc6ae475a6e5cd643c24f79865748">
  <xsd:schema xmlns:xsd="http://www.w3.org/2001/XMLSchema" xmlns:xs="http://www.w3.org/2001/XMLSchema" xmlns:p="http://schemas.microsoft.com/office/2006/metadata/properties" xmlns:ns3="9d12504d-04b2-4b3e-995b-3fafd8a05eed" xmlns:ns4="3c81fdc7-8acf-4ac5-b8a3-a42f5c18f7d3" targetNamespace="http://schemas.microsoft.com/office/2006/metadata/properties" ma:root="true" ma:fieldsID="3b9c22658e6a1c5d75054e17853bd95d" ns3:_="" ns4:_="">
    <xsd:import namespace="9d12504d-04b2-4b3e-995b-3fafd8a05eed"/>
    <xsd:import namespace="3c81fdc7-8acf-4ac5-b8a3-a42f5c18f7d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12504d-04b2-4b3e-995b-3fafd8a05e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1fdc7-8acf-4ac5-b8a3-a42f5c18f7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d12504d-04b2-4b3e-995b-3fafd8a05ee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4AA171-4CBD-4A7D-BCE2-6CDCABC594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12504d-04b2-4b3e-995b-3fafd8a05eed"/>
    <ds:schemaRef ds:uri="3c81fdc7-8acf-4ac5-b8a3-a42f5c18f7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60A23-1A86-4512-8AD9-654CDC290DC2}">
  <ds:schemaRefs>
    <ds:schemaRef ds:uri="http://schemas.microsoft.com/office/2006/documentManagement/types"/>
    <ds:schemaRef ds:uri="http://www.w3.org/XML/1998/namespace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3c81fdc7-8acf-4ac5-b8a3-a42f5c18f7d3"/>
    <ds:schemaRef ds:uri="9d12504d-04b2-4b3e-995b-3fafd8a05eed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434EF006-AA9B-4DA9-B5FF-300F6C2BAB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17</Words>
  <Characters>2383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, Liwei ( Olivia )</dc:creator>
  <cp:keywords/>
  <dc:description/>
  <cp:lastModifiedBy>Guo, Liwei ( Olivia )</cp:lastModifiedBy>
  <cp:revision>2</cp:revision>
  <dcterms:created xsi:type="dcterms:W3CDTF">2023-04-21T15:13:00Z</dcterms:created>
  <dcterms:modified xsi:type="dcterms:W3CDTF">2023-04-21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656063150CFE4BB1FC96AF26ED087C</vt:lpwstr>
  </property>
</Properties>
</file>